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300c03dccf6bde93973b2dce3f88eaf94b2769"/>
      <w:r>
        <w:rPr>
          <w:b/>
        </w:rPr>
        <w:t xml:space="preserve">ПРОТОКОЛ ЕЛЕКТРОННОГО АУКЦІОНУ № SUE001-UA-20211104-143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143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Бобринець. Вартість геологічної інформації – 70 401,70 грн (з ПДВ). Вартість пакету аукціонної документації – 59 082,44 грн (з ПДВ). Ділянка Бобринець розташована за 0,3 км на північний схід від с. Мюдівка Бобринецького (Кропивницького - відповідно до постанови Верховної Ради України «Про утворення та ліквідацію районів» від 17.07.2020 № 807-ІХ) району Кіровоградської області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893 66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93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78 73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НАУКОВО-ТЕХНІЧНИЙ ЦЕНТР НАУ», ЄДРПОУ: 4312237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ІНГУЛЕЦЬКА ГІРНИЧО-ДОБУВНА КОМПАНІЯ», ЄДРПОУ: 432378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ІНГУЛЕЦЬКА ГІРНИЧО-ДОБУВНА КОМПАНІЯ», ЄДРПОУ: 432378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9 390,00 грн без ПДВ (дев'ятнадцять тисяч триста дев'яно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378 73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939 000,00 грн без ПДВ (один мільйон дев'ятсот тридцять дев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16 3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1.2022 17:30: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«ІНГУЛЕЦЬКА ГІРНИЧО-ДОБУВНА КОМПАНІЯ», ЄДРПОУ: 4323783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БІДДІНГ ТАЙ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2:17:29Z</dcterms:created>
  <dcterms:modified xsi:type="dcterms:W3CDTF">2024-05-08T02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